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1.png" ContentType="image/png"/>
  <Override PartName="/word/media/rId27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1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1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 .</w:t>
      </w:r>
    </w:p>
    <w:p>
      <w:pPr>
        <w:pStyle w:val="BodyText"/>
      </w:pPr>
      <w:r>
        <w:t xml:space="preserve">Previos documents that lead up to this document are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3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4" w:name="sec:specification"/>
      <w:r>
        <w:t xml:space="preserve">Specification</w:t>
      </w:r>
      <w:bookmarkEnd w:id="64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0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bookmarkEnd w:id="90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5" w:name="sec:spec-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4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4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4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4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5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5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5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sec:spec-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 we can have different roles</w:t>
      </w:r>
      <w:r>
        <w:t xml:space="preserve"> </w:t>
      </w:r>
      <w:r>
        <w:t xml:space="preserve">users can fulfill. Such groups and rolls can be used to specify access</w:t>
      </w:r>
      <w:r>
        <w:t xml:space="preserve"> </w:t>
      </w:r>
      <w:r>
        <w:t xml:space="preserve">rights to services.</w:t>
      </w:r>
    </w:p>
    <w:p>
      <w:pPr>
        <w:pStyle w:val="Heading4"/>
      </w:pPr>
      <w:bookmarkStart w:id="98" w:name="schema-organization"/>
      <w:r>
        <w:t xml:space="preserve">Schema Organization</w:t>
      </w:r>
      <w:bookmarkEnd w:id="98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9" w:name="schema-group"/>
      <w:r>
        <w:t xml:space="preserve">Schema Group</w:t>
      </w:r>
      <w:bookmarkEnd w:id="99"/>
    </w:p>
    <w:p>
      <w:pPr>
        <w:pStyle w:val="FirstParagraph"/>
      </w:pPr>
      <w:hyperlink r:id="rId1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 of the group</w:t>
            </w:r>
          </w:p>
        </w:tc>
      </w:tr>
    </w:tbl>
    <w:p>
      <w:pPr>
        <w:pStyle w:val="Heading4"/>
      </w:pPr>
      <w:bookmarkStart w:id="101" w:name="paths"/>
      <w:r>
        <w:t xml:space="preserve">Paths</w:t>
      </w:r>
      <w:bookmarkEnd w:id="101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2" w:name="organization"/>
      <w:r>
        <w:t xml:space="preserve">/organization</w:t>
      </w:r>
      <w:bookmarkEnd w:id="102"/>
    </w:p>
    <w:p>
      <w:pPr>
        <w:pStyle w:val="Heading6"/>
      </w:pPr>
      <w:bookmarkStart w:id="103" w:name="get-organization"/>
      <w:r>
        <w:t xml:space="preserve">GET /organization</w:t>
      </w:r>
      <w:bookmarkEnd w:id="103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4" w:name="put-organization"/>
      <w:r>
        <w:t xml:space="preserve">PUT /organization</w:t>
      </w:r>
      <w:bookmarkEnd w:id="104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Organiz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05" w:name="organizationname"/>
      <w:r>
        <w:t xml:space="preserve">/organization/{name}</w:t>
      </w:r>
      <w:bookmarkEnd w:id="105"/>
    </w:p>
    <w:p>
      <w:pPr>
        <w:pStyle w:val="Heading6"/>
      </w:pPr>
      <w:bookmarkStart w:id="106" w:name="get-organizationname"/>
      <w:r>
        <w:t xml:space="preserve">GET /organization/{name}</w:t>
      </w:r>
      <w:bookmarkEnd w:id="106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7" w:name="delete-organizationname"/>
      <w:r>
        <w:t xml:space="preserve">DELETE /organization/{name}</w:t>
      </w:r>
      <w:bookmarkEnd w:id="107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08" w:name="organizationnameuser"/>
      <w:r>
        <w:t xml:space="preserve">/organization/{name}/user</w:t>
      </w:r>
      <w:bookmarkEnd w:id="108"/>
    </w:p>
    <w:p>
      <w:pPr>
        <w:pStyle w:val="Heading6"/>
      </w:pPr>
      <w:bookmarkStart w:id="109" w:name="get-organizationnameuser"/>
      <w:r>
        <w:t xml:space="preserve">GET /organization/{name}/user</w:t>
      </w:r>
      <w:bookmarkEnd w:id="109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0" w:name="organizationnameuserusername"/>
      <w:r>
        <w:t xml:space="preserve">/organization/{name}/user/{username}</w:t>
      </w:r>
      <w:bookmarkEnd w:id="110"/>
    </w:p>
    <w:p>
      <w:pPr>
        <w:pStyle w:val="Heading6"/>
      </w:pPr>
      <w:bookmarkStart w:id="111" w:name="get-organizationnameuserusername"/>
      <w:r>
        <w:t xml:space="preserve">GET /organization/{name}/user/{username}</w:t>
      </w:r>
      <w:bookmarkEnd w:id="111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2" w:name="put-organizationnameuserusername"/>
      <w:r>
        <w:t xml:space="preserve">PUT /organization/{name}/user/{username}</w:t>
      </w:r>
      <w:bookmarkEnd w:id="112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3" w:name="delete-organizationnameuserusername"/>
      <w:r>
        <w:t xml:space="preserve">DELETE /organization/{name}/user/{username}</w:t>
      </w:r>
      <w:bookmarkEnd w:id="113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4" w:name="organizationnamegroup"/>
      <w:r>
        <w:t xml:space="preserve">/organization/{name}/group/</w:t>
      </w:r>
      <w:bookmarkEnd w:id="114"/>
    </w:p>
    <w:p>
      <w:pPr>
        <w:pStyle w:val="Heading6"/>
      </w:pPr>
      <w:bookmarkStart w:id="115" w:name="get-organizationnamegroup"/>
      <w:r>
        <w:t xml:space="preserve">GET /organization/{name}/group/</w:t>
      </w:r>
      <w:bookmarkEnd w:id="115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6" w:name="organizationnamegroupgroupname"/>
      <w:r>
        <w:t xml:space="preserve">/organization/{name}/group/{groupname}</w:t>
      </w:r>
      <w:bookmarkEnd w:id="116"/>
    </w:p>
    <w:p>
      <w:pPr>
        <w:pStyle w:val="Heading6"/>
      </w:pPr>
      <w:bookmarkStart w:id="117" w:name="get-organizationnamegroupgroupname"/>
      <w:r>
        <w:t xml:space="preserve">GET /organization/{name}/group/{groupname}</w:t>
      </w:r>
      <w:bookmarkEnd w:id="117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8" w:name="put-organizationnamegroupgroupname"/>
      <w:r>
        <w:t xml:space="preserve">PUT /organization/{name}/group/{groupname}</w:t>
      </w:r>
      <w:bookmarkEnd w:id="118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9" w:name="delete-organizationnamegroupgroupname"/>
      <w:r>
        <w:t xml:space="preserve">DELETE /organization/{name}/group/{groupname}</w:t>
      </w:r>
      <w:bookmarkEnd w:id="119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20" w:name="organizationnamegroupgroupnameusername"/>
      <w:r>
        <w:t xml:space="preserve">/organization/{name}/group/{groupname}/{username}</w:t>
      </w:r>
      <w:bookmarkEnd w:id="120"/>
    </w:p>
    <w:p>
      <w:pPr>
        <w:pStyle w:val="Heading6"/>
      </w:pPr>
      <w:bookmarkStart w:id="121" w:name="X65944a431d3a75573dc18a683ec6f3ec196e976"/>
      <w:r>
        <w:t xml:space="preserve">PUT /organization/{name}/group/{groupname}/{username}</w:t>
      </w:r>
      <w:bookmarkEnd w:id="121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22" w:name="organization.yaml"/>
      <w:r>
        <w:t xml:space="preserve">organization.yaml</w:t>
      </w:r>
      <w:bookmarkEnd w:id="12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 we can have different roles</w:t>
      </w:r>
      <w:r>
        <w:br w:type="textWrapping"/>
      </w:r>
      <w:r>
        <w:rPr>
          <w:rStyle w:val="VerbatimChar"/>
        </w:rPr>
        <w:t xml:space="preserve">    users can fulfill. Such groups and rolls can be used to specify access</w:t>
      </w:r>
      <w:r>
        <w:br w:type="textWrapping"/>
      </w:r>
      <w:r>
        <w:rPr>
          <w:rStyle w:val="VerbatimChar"/>
        </w:rPr>
        <w:t xml:space="preserve">   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Organization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type: array</w:t>
      </w:r>
      <w:r>
        <w:br w:type="textWrapping"/>
      </w:r>
      <w:r>
        <w:rPr>
          <w:rStyle w:val="VerbatimChar"/>
        </w:rPr>
        <w:t xml:space="preserve">              items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.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3" w:name="sec:spec-user"/>
      <w:r>
        <w:t xml:space="preserve">User</w:t>
      </w:r>
      <w:bookmarkEnd w:id="123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. A group</w:t>
      </w:r>
      <w:r>
        <w:t xml:space="preserve"> </w:t>
      </w:r>
      <w:r>
        <w:t xml:space="preserve">associated with the user can be used to augment users to be part of one</w:t>
      </w:r>
      <w:r>
        <w:t xml:space="preserve"> </w:t>
      </w:r>
      <w:r>
        <w:t xml:space="preserve">or more groups. The following terminology is distinguished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Group</w:t>
      </w:r>
      <w:r>
        <w:t xml:space="preserve">: A user can be part of a group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Organization</w:t>
      </w:r>
      <w:r>
        <w:t xml:space="preserve">: An organization the user belongs to.</w:t>
      </w:r>
    </w:p>
    <w:p>
      <w:pPr>
        <w:pStyle w:val="FirstParagraph"/>
      </w:pPr>
      <w:r>
        <w:t xml:space="preserve">Typically an organization has multiple groups.</w:t>
      </w:r>
    </w:p>
    <w:p>
      <w:pPr>
        <w:pStyle w:val="Heading4"/>
      </w:pPr>
      <w:bookmarkStart w:id="124" w:name="schema-user"/>
      <w:r>
        <w:t xml:space="preserve">Schema User</w:t>
      </w:r>
      <w:bookmarkEnd w:id="124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5" w:name="paths-1"/>
      <w:r>
        <w:t xml:space="preserve">Path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6" w:name="user"/>
      <w:r>
        <w:t xml:space="preserve">/user</w:t>
      </w:r>
      <w:bookmarkEnd w:id="126"/>
    </w:p>
    <w:p>
      <w:pPr>
        <w:pStyle w:val="Heading6"/>
      </w:pPr>
      <w:bookmarkStart w:id="127" w:name="get-user"/>
      <w:r>
        <w:t xml:space="preserve">GET /user</w:t>
      </w:r>
      <w:bookmarkEnd w:id="127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28" w:name="put-user"/>
      <w:r>
        <w:t xml:space="preserve">PUT /user</w:t>
      </w:r>
      <w:bookmarkEnd w:id="128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Us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29" w:name="username"/>
      <w:r>
        <w:t xml:space="preserve">/user/{name}</w:t>
      </w:r>
      <w:bookmarkEnd w:id="129"/>
    </w:p>
    <w:p>
      <w:pPr>
        <w:pStyle w:val="Heading6"/>
      </w:pPr>
      <w:bookmarkStart w:id="130" w:name="get-username"/>
      <w:r>
        <w:t xml:space="preserve">GET /user/{name}</w:t>
      </w:r>
      <w:bookmarkEnd w:id="130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1" w:name="delete-username"/>
      <w:r>
        <w:t xml:space="preserve">DELETE /user/{name}</w:t>
      </w:r>
      <w:bookmarkEnd w:id="131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32" w:name="user.yaml"/>
      <w:r>
        <w:t xml:space="preserve">user.yaml</w:t>
      </w:r>
      <w:bookmarkEnd w:id="13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. A group</w:t>
      </w:r>
      <w:r>
        <w:br w:type="textWrapping"/>
      </w:r>
      <w:r>
        <w:rPr>
          <w:rStyle w:val="VerbatimChar"/>
        </w:rPr>
        <w:t xml:space="preserve">    associated with the user can be used to augment users to be part of one or</w:t>
      </w:r>
      <w:r>
        <w:br w:type="textWrapping"/>
      </w:r>
      <w:r>
        <w:rPr>
          <w:rStyle w:val="VerbatimChar"/>
        </w:rPr>
        <w:t xml:space="preserve">    more groups. The following terminology is distinguished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.</w:t>
      </w:r>
      <w:r>
        <w:br w:type="textWrapping"/>
      </w:r>
      <w:r>
        <w:rPr>
          <w:rStyle w:val="VerbatimChar"/>
        </w:rPr>
        <w:t xml:space="preserve">    * *Organization*: An organization the user belongs to.</w:t>
      </w:r>
      <w:r>
        <w:br w:type="textWrapping"/>
      </w:r>
      <w:r>
        <w:br w:type="textWrapping"/>
      </w:r>
      <w:r>
        <w:rPr>
          <w:rStyle w:val="VerbatimChar"/>
        </w:rPr>
        <w:t xml:space="preserve">    Typically an organization has multipl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Us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3" w:name="sec:spec-publickeystore"/>
      <w:r>
        <w:t xml:space="preserve">Public Key Store</w:t>
      </w:r>
      <w:bookmarkEnd w:id="133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4" w:name="schema-key"/>
      <w:r>
        <w:t xml:space="preserve">Schema Key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6" w:name="paths-2"/>
      <w:r>
        <w:t xml:space="preserve">Path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7" w:name="key"/>
      <w:r>
        <w:t xml:space="preserve">/key</w:t>
      </w:r>
      <w:bookmarkEnd w:id="137"/>
    </w:p>
    <w:p>
      <w:pPr>
        <w:pStyle w:val="Heading6"/>
      </w:pPr>
      <w:bookmarkStart w:id="138" w:name="get-key"/>
      <w:r>
        <w:t xml:space="preserve">GET /key</w:t>
      </w:r>
      <w:bookmarkEnd w:id="138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9" w:name="put-key"/>
      <w:r>
        <w:t xml:space="preserve">PUT /key</w:t>
      </w:r>
      <w:bookmarkEnd w:id="139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ke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40" w:name="keyname"/>
      <w:r>
        <w:t xml:space="preserve">/key/{name}</w:t>
      </w:r>
      <w:bookmarkEnd w:id="140"/>
    </w:p>
    <w:p>
      <w:pPr>
        <w:pStyle w:val="Heading6"/>
      </w:pPr>
      <w:bookmarkStart w:id="141" w:name="get-keyname"/>
      <w:r>
        <w:t xml:space="preserve">GET /key/{name}</w:t>
      </w:r>
      <w:bookmarkEnd w:id="141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42" w:name="delete-keyname"/>
      <w:r>
        <w:t xml:space="preserve">DELETE /key/{name}</w:t>
      </w:r>
      <w:bookmarkEnd w:id="142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43" w:name="publickeystore.yaml"/>
      <w:r>
        <w:t xml:space="preserve">publickeystore.yaml</w:t>
      </w:r>
      <w:bookmarkEnd w:id="1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ke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4" w:name="general-resources"/>
      <w:r>
        <w:t xml:space="preserve">General Resources</w:t>
      </w:r>
      <w:bookmarkEnd w:id="144"/>
    </w:p>
    <w:p>
      <w:pPr>
        <w:pStyle w:val="Heading3"/>
      </w:pPr>
      <w:bookmarkStart w:id="145" w:name="sec:spec-timestamp"/>
      <w:r>
        <w:t xml:space="preserve">Timestamp</w:t>
      </w:r>
      <w:bookmarkEnd w:id="145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6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7" w:name="schema-timestamp"/>
      <w:r>
        <w:t xml:space="preserve">Schema Timestamp</w:t>
      </w:r>
      <w:bookmarkEnd w:id="147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8" w:name="paths-3"/>
      <w:r>
        <w:t xml:space="preserve">Paths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49" w:name="timestamp"/>
      <w:r>
        <w:t xml:space="preserve">/timestamp</w:t>
      </w:r>
      <w:bookmarkEnd w:id="149"/>
    </w:p>
    <w:p>
      <w:pPr>
        <w:pStyle w:val="Heading6"/>
      </w:pPr>
      <w:bookmarkStart w:id="150" w:name="get-timestamp"/>
      <w:r>
        <w:t xml:space="preserve">GET /timestamp</w:t>
      </w:r>
      <w:bookmarkEnd w:id="150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51" w:name="timestamp.yaml"/>
      <w:r>
        <w:t xml:space="preserve">timestamp.yaml</w:t>
      </w:r>
      <w:bookmarkEnd w:id="15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2" w:name="sec:spec-alias"/>
      <w:r>
        <w:t xml:space="preserve">Alias</w:t>
      </w:r>
      <w:bookmarkEnd w:id="152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3" w:name="schema-alias"/>
      <w:r>
        <w:t xml:space="preserve">Schema Alias</w:t>
      </w:r>
      <w:bookmarkEnd w:id="153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4" w:name="paths-4"/>
      <w:r>
        <w:t xml:space="preserve">Paths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5" w:name="alias"/>
      <w:r>
        <w:t xml:space="preserve">/alias</w:t>
      </w:r>
      <w:bookmarkEnd w:id="155"/>
    </w:p>
    <w:p>
      <w:pPr>
        <w:pStyle w:val="Heading6"/>
      </w:pPr>
      <w:bookmarkStart w:id="156" w:name="get-alias"/>
      <w:r>
        <w:t xml:space="preserve">GET /alias</w:t>
      </w:r>
      <w:bookmarkEnd w:id="156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57" w:name="put-alias"/>
      <w:r>
        <w:t xml:space="preserve">PUT /alias</w:t>
      </w:r>
      <w:bookmarkEnd w:id="157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alias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58" w:name="aliasname"/>
      <w:r>
        <w:t xml:space="preserve">/alias/{name}</w:t>
      </w:r>
      <w:bookmarkEnd w:id="158"/>
    </w:p>
    <w:p>
      <w:pPr>
        <w:pStyle w:val="Heading6"/>
      </w:pPr>
      <w:bookmarkStart w:id="159" w:name="get-aliasname"/>
      <w:r>
        <w:t xml:space="preserve">GET /alias/{name}</w:t>
      </w:r>
      <w:bookmarkEnd w:id="159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0" w:name="delete-aliasname"/>
      <w:r>
        <w:t xml:space="preserve">DELETE /alias/{name}</w:t>
      </w:r>
      <w:bookmarkEnd w:id="160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61" w:name="alias.yaml"/>
      <w:r>
        <w:t xml:space="preserve">alias.yaml</w:t>
      </w:r>
      <w:bookmarkEnd w:id="161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alias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2" w:name="sec:spec-variables"/>
      <w:r>
        <w:t xml:space="preserve">Variables</w:t>
      </w:r>
      <w:bookmarkEnd w:id="162"/>
    </w:p>
    <w:p>
      <w:pPr>
        <w:pStyle w:val="FirstParagraph"/>
      </w:pPr>
      <w:r>
        <w:t xml:space="preserve">Variables a simple string key value storage to store simple values. Each</w:t>
      </w:r>
      <w:r>
        <w:t xml:space="preserve"> </w:t>
      </w:r>
      <w:r>
        <w:t xml:space="preserve">variable can have a datatype, so that it can be used for serialization</w:t>
      </w:r>
      <w:r>
        <w:t xml:space="preserve"> </w:t>
      </w:r>
      <w:r>
        <w:t xml:space="preserve">into other formats.</w:t>
      </w:r>
    </w:p>
    <w:p>
      <w:pPr>
        <w:pStyle w:val="Heading4"/>
      </w:pPr>
      <w:bookmarkStart w:id="163" w:name="schema-variable"/>
      <w:r>
        <w:t xml:space="preserve">Schema Variable</w:t>
      </w:r>
      <w:bookmarkEnd w:id="163"/>
    </w:p>
    <w:p>
      <w:pPr>
        <w:pStyle w:val="FirstParagraph"/>
      </w:pPr>
      <w:hyperlink r:id="rId1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5" w:name="paths-5"/>
      <w:r>
        <w:t xml:space="preserve">Paths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6" w:name="variable"/>
      <w:r>
        <w:t xml:space="preserve">/variable</w:t>
      </w:r>
      <w:bookmarkEnd w:id="166"/>
    </w:p>
    <w:p>
      <w:pPr>
        <w:pStyle w:val="Heading6"/>
      </w:pPr>
      <w:bookmarkStart w:id="167" w:name="get-variable"/>
      <w:r>
        <w:t xml:space="preserve">GET /variable</w:t>
      </w:r>
      <w:bookmarkEnd w:id="167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8" w:name="put-variable"/>
      <w:r>
        <w:t xml:space="preserve">PUT /variable</w:t>
      </w:r>
      <w:bookmarkEnd w:id="168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ariab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69" w:name="variablename"/>
      <w:r>
        <w:t xml:space="preserve">/variable/{name}</w:t>
      </w:r>
      <w:bookmarkEnd w:id="169"/>
    </w:p>
    <w:p>
      <w:pPr>
        <w:pStyle w:val="Heading6"/>
      </w:pPr>
      <w:bookmarkStart w:id="170" w:name="get-variablename"/>
      <w:r>
        <w:t xml:space="preserve">GET /variable/{name}</w:t>
      </w:r>
      <w:bookmarkEnd w:id="170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1" w:name="delete-variablename"/>
      <w:r>
        <w:t xml:space="preserve">DELETE /variable/{name}</w:t>
      </w:r>
      <w:bookmarkEnd w:id="171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72" w:name="variables.yaml"/>
      <w:r>
        <w:t xml:space="preserve">variables.yaml</w:t>
      </w:r>
      <w:bookmarkEnd w:id="1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ariabl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 serialization</w:t>
      </w:r>
    </w:p>
    <w:p>
      <w:pPr>
        <w:pStyle w:val="Heading3"/>
      </w:pPr>
      <w:bookmarkStart w:id="173" w:name="sec:spec-default"/>
      <w:r>
        <w:t xml:space="preserve">Default</w:t>
      </w:r>
      <w:bookmarkEnd w:id="173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4" w:name="schema-default"/>
      <w:r>
        <w:t xml:space="preserve">Schema Default</w:t>
      </w:r>
      <w:bookmarkEnd w:id="174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5" w:name="paths-6"/>
      <w:r>
        <w:t xml:space="preserve">Path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6" w:name="default"/>
      <w:r>
        <w:t xml:space="preserve">/default</w:t>
      </w:r>
      <w:bookmarkEnd w:id="176"/>
    </w:p>
    <w:p>
      <w:pPr>
        <w:pStyle w:val="Heading6"/>
      </w:pPr>
      <w:bookmarkStart w:id="177" w:name="get-default"/>
      <w:r>
        <w:t xml:space="preserve">GET /default</w:t>
      </w:r>
      <w:bookmarkEnd w:id="177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8" w:name="put-default"/>
      <w:r>
        <w:t xml:space="preserve">PUT /default</w:t>
      </w:r>
      <w:bookmarkEnd w:id="178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faul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79" w:name="defaultname"/>
      <w:r>
        <w:t xml:space="preserve">/default/{name}</w:t>
      </w:r>
      <w:bookmarkEnd w:id="179"/>
    </w:p>
    <w:p>
      <w:pPr>
        <w:pStyle w:val="Heading6"/>
      </w:pPr>
      <w:bookmarkStart w:id="180" w:name="get-defaultname"/>
      <w:r>
        <w:t xml:space="preserve">GET /default/{name}</w:t>
      </w:r>
      <w:bookmarkEnd w:id="180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81" w:name="delete-defaultname"/>
      <w:r>
        <w:t xml:space="preserve">DELETE /default/{name}</w:t>
      </w:r>
      <w:bookmarkEnd w:id="181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82" w:name="default.yaml"/>
      <w:r>
        <w:t xml:space="preserve">default.yaml</w:t>
      </w:r>
      <w:bookmarkEnd w:id="1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3" w:name="data-management"/>
      <w:r>
        <w:t xml:space="preserve">Data Management</w:t>
      </w:r>
      <w:bookmarkEnd w:id="183"/>
    </w:p>
    <w:p>
      <w:pPr>
        <w:pStyle w:val="Heading3"/>
      </w:pPr>
      <w:bookmarkStart w:id="184" w:name="sec:spec-filestore"/>
      <w:r>
        <w:t xml:space="preserve">Filestore</w:t>
      </w:r>
      <w:bookmarkEnd w:id="184"/>
    </w:p>
    <w:p>
      <w:pPr>
        <w:pStyle w:val="FirstParagraph"/>
      </w:pPr>
      <w:r>
        <w:t xml:space="preserve">A filestore is a resource allowing storage of data as a traditional</w:t>
      </w:r>
      <w:r>
        <w:t xml:space="preserve"> </w:t>
      </w:r>
      <w:r>
        <w:t xml:space="preserve">file. Instead of using the name filestore we simply use the name file. A</w:t>
      </w:r>
      <w:r>
        <w:t xml:space="preserve"> </w:t>
      </w:r>
      <w:r>
        <w:t xml:space="preserve">file store can contanin any number of files with additional attributes</w:t>
      </w:r>
      <w:r>
        <w:t xml:space="preserve"> </w:t>
      </w:r>
      <w:r>
        <w:t xml:space="preserve">describing the file. An file store is typically located on the same</w:t>
      </w:r>
      <w:r>
        <w:t xml:space="preserve"> </w:t>
      </w:r>
      <w:r>
        <w:t xml:space="preserve">cloud services. This contrasts virtual directories that are just</w:t>
      </w:r>
      <w:r>
        <w:t xml:space="preserve"> </w:t>
      </w:r>
      <w:r>
        <w:t xml:space="preserve">pointers to files, which could include files located in file stores.</w:t>
      </w:r>
    </w:p>
    <w:p>
      <w:pPr>
        <w:pStyle w:val="Heading4"/>
      </w:pPr>
      <w:bookmarkStart w:id="185" w:name="schema-file"/>
      <w:r>
        <w:t xml:space="preserve">Schema File</w:t>
      </w:r>
      <w:bookmarkEnd w:id="185"/>
    </w:p>
    <w:p>
      <w:pPr>
        <w:pStyle w:val="FirstParagraph"/>
      </w:pPr>
      <w:hyperlink r:id="rId1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7" w:name="paths-7"/>
      <w:r>
        <w:t xml:space="preserve">Paths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8" w:name="file"/>
      <w:r>
        <w:t xml:space="preserve">/file</w:t>
      </w:r>
      <w:bookmarkEnd w:id="188"/>
    </w:p>
    <w:p>
      <w:pPr>
        <w:pStyle w:val="Heading6"/>
      </w:pPr>
      <w:bookmarkStart w:id="189" w:name="get-file"/>
      <w:r>
        <w:t xml:space="preserve">GET /file</w:t>
      </w:r>
      <w:bookmarkEnd w:id="189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0" w:name="put-file"/>
      <w:r>
        <w:t xml:space="preserve">PUT /file</w:t>
      </w:r>
      <w:bookmarkEnd w:id="190"/>
    </w:p>
    <w:p>
      <w:pPr>
        <w:pStyle w:val="FirstParagraph"/>
      </w:pPr>
      <w:r>
        <w:t xml:space="preserve">Uploads a file to the list of files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91" w:name="filename"/>
      <w:r>
        <w:t xml:space="preserve">/file/{name}</w:t>
      </w:r>
      <w:bookmarkEnd w:id="191"/>
    </w:p>
    <w:p>
      <w:pPr>
        <w:pStyle w:val="Heading6"/>
      </w:pPr>
      <w:bookmarkStart w:id="192" w:name="get-filename"/>
      <w:r>
        <w:t xml:space="preserve">GET /file/{name}</w:t>
      </w:r>
      <w:bookmarkEnd w:id="192"/>
    </w:p>
    <w:p>
      <w:pPr>
        <w:pStyle w:val="FirstParagraph"/>
      </w:pPr>
      <w:r>
        <w:t xml:space="preserve">Returns an file by name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3" w:name="delete-filename"/>
      <w:r>
        <w:t xml:space="preserve">DELETE /file/{name}</w:t>
      </w:r>
      <w:bookmarkEnd w:id="193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94" w:name="filestore.yaml"/>
      <w:r>
        <w:t xml:space="preserve">filestore.yaml</w:t>
      </w:r>
      <w:bookmarkEnd w:id="1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filestore we simply use the name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store</w:t>
      </w:r>
      <w:r>
        <w:br w:type="textWrapping"/>
      </w:r>
      <w:r>
        <w:rPr>
          <w:rStyle w:val="VerbatimChar"/>
        </w:rPr>
        <w:t xml:space="preserve">      description: Returns an file by name in the file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5" w:name="sec:spec-replica"/>
      <w:r>
        <w:t xml:space="preserve">Replica</w:t>
      </w:r>
      <w:bookmarkEnd w:id="195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6" w:name="schema-replica"/>
      <w:r>
        <w:t xml:space="preserve">Schema Replica</w:t>
      </w:r>
      <w:bookmarkEnd w:id="196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7" w:name="paths-8"/>
      <w:r>
        <w:t xml:space="preserve">Paths</w:t>
      </w:r>
      <w:bookmarkEnd w:id="1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8" w:name="replica"/>
      <w:r>
        <w:t xml:space="preserve">/replica</w:t>
      </w:r>
      <w:bookmarkEnd w:id="198"/>
    </w:p>
    <w:p>
      <w:pPr>
        <w:pStyle w:val="Heading6"/>
      </w:pPr>
      <w:bookmarkStart w:id="199" w:name="get-replica"/>
      <w:r>
        <w:t xml:space="preserve">GET /replica</w:t>
      </w:r>
      <w:bookmarkEnd w:id="199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0" w:name="put-replica"/>
      <w:r>
        <w:t xml:space="preserve">PUT /replica</w:t>
      </w:r>
      <w:bookmarkEnd w:id="200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plica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01" w:name="replicaname"/>
      <w:r>
        <w:t xml:space="preserve">/replica/{name}</w:t>
      </w:r>
      <w:bookmarkEnd w:id="201"/>
    </w:p>
    <w:p>
      <w:pPr>
        <w:pStyle w:val="Heading6"/>
      </w:pPr>
      <w:bookmarkStart w:id="202" w:name="get-replicaname"/>
      <w:r>
        <w:t xml:space="preserve">GET /replica/{name}</w:t>
      </w:r>
      <w:bookmarkEnd w:id="202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3" w:name="delete-replicaname"/>
      <w:r>
        <w:t xml:space="preserve">DELETE /replica/{name}</w:t>
      </w:r>
      <w:bookmarkEnd w:id="203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04" w:name="replica.yaml"/>
      <w:r>
        <w:t xml:space="preserve">replica.yaml</w:t>
      </w:r>
      <w:bookmarkEnd w:id="20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plica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5" w:name="sec:spec-database"/>
      <w:r>
        <w:t xml:space="preserve">Database</w:t>
      </w:r>
      <w:bookmarkEnd w:id="205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6" w:name="schema-database"/>
      <w:r>
        <w:t xml:space="preserve">Schema Database</w:t>
      </w:r>
      <w:bookmarkEnd w:id="206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7" w:name="schema-definition"/>
      <w:r>
        <w:t xml:space="preserve">Schema Definition</w:t>
      </w:r>
      <w:bookmarkEnd w:id="207"/>
    </w:p>
    <w:p>
      <w:pPr>
        <w:pStyle w:val="FirstParagraph"/>
      </w:pPr>
      <w:hyperlink r:id="rId20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9" w:name="schema-record"/>
      <w:r>
        <w:t xml:space="preserve">Schema Record</w:t>
      </w:r>
      <w:bookmarkEnd w:id="209"/>
    </w:p>
    <w:p>
      <w:pPr>
        <w:pStyle w:val="FirstParagraph"/>
      </w:pPr>
      <w:hyperlink r:id="rId21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1" w:name="paths-9"/>
      <w:r>
        <w:t xml:space="preserve">Paths</w:t>
      </w:r>
      <w:bookmarkEnd w:id="211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2" w:name="database"/>
      <w:r>
        <w:t xml:space="preserve">/database</w:t>
      </w:r>
      <w:bookmarkEnd w:id="212"/>
    </w:p>
    <w:p>
      <w:pPr>
        <w:pStyle w:val="Heading6"/>
      </w:pPr>
      <w:bookmarkStart w:id="213" w:name="get-database"/>
      <w:r>
        <w:t xml:space="preserve">GET /database</w:t>
      </w:r>
      <w:bookmarkEnd w:id="21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4" w:name="delete-database"/>
      <w:r>
        <w:t xml:space="preserve">DELETE /database</w:t>
      </w:r>
      <w:bookmarkEnd w:id="214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15" w:name="databasename"/>
      <w:r>
        <w:t xml:space="preserve">/database/{name}</w:t>
      </w:r>
      <w:bookmarkEnd w:id="215"/>
    </w:p>
    <w:p>
      <w:pPr>
        <w:pStyle w:val="Heading6"/>
      </w:pPr>
      <w:bookmarkStart w:id="216" w:name="get-databasename"/>
      <w:r>
        <w:t xml:space="preserve">GET /database/{name}</w:t>
      </w:r>
      <w:bookmarkEnd w:id="21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7" w:name="put-databasename"/>
      <w:r>
        <w:t xml:space="preserve">PUT /database/{name}</w:t>
      </w:r>
      <w:bookmarkEnd w:id="21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18" w:name="databasenametable_or_collection"/>
      <w:r>
        <w:t xml:space="preserve">/database/{name}/{table_or_collection}</w:t>
      </w:r>
      <w:bookmarkEnd w:id="218"/>
    </w:p>
    <w:p>
      <w:pPr>
        <w:pStyle w:val="Heading6"/>
      </w:pPr>
      <w:bookmarkStart w:id="219" w:name="get-databasenametable_or_collection"/>
      <w:r>
        <w:t xml:space="preserve">GET /database/{name}/{table_or_collection}</w:t>
      </w:r>
      <w:bookmarkEnd w:id="21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an the Quer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0" w:name="put-databasenametable_or_collection"/>
      <w:r>
        <w:t xml:space="preserve">PUT /database/{name}/{table_or_collection}</w:t>
      </w:r>
      <w:bookmarkEnd w:id="22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form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21" w:name="database.yaml"/>
      <w:r>
        <w:t xml:space="preserve">database.yaml</w:t>
      </w:r>
      <w:bookmarkEnd w:id="22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"query"</w:t>
      </w:r>
      <w:r>
        <w:br w:type="textWrapping"/>
      </w:r>
      <w:r>
        <w:rPr>
          <w:rStyle w:val="VerbatimChar"/>
        </w:rPr>
        <w:t xml:space="preserve">        in: "query"</w:t>
      </w:r>
      <w:r>
        <w:br w:type="textWrapping"/>
      </w:r>
      <w:r>
        <w:rPr>
          <w:rStyle w:val="VerbatimChar"/>
        </w:rPr>
        <w:t xml:space="preserve">        description: "Database Query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format: base64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an the Query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record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  description: "Information to be uploaded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</w:p>
    <w:p>
      <w:pPr>
        <w:pStyle w:val="Heading3"/>
      </w:pPr>
      <w:bookmarkStart w:id="222" w:name="sec:spec-virtualdirectory"/>
      <w:r>
        <w:t xml:space="preserve">Virtual Directory</w:t>
      </w:r>
      <w:bookmarkEnd w:id="222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3" w:name="schema-virtualdirectory"/>
      <w:r>
        <w:t xml:space="preserve">Schema Virtualdirectory</w:t>
      </w:r>
      <w:bookmarkEnd w:id="223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224" w:name="paths-10"/>
      <w:r>
        <w:t xml:space="preserve">Paths</w:t>
      </w:r>
      <w:bookmarkEnd w:id="224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25" w:name="virtualdirectory"/>
      <w:r>
        <w:t xml:space="preserve">/virtualdirectory</w:t>
      </w:r>
      <w:bookmarkEnd w:id="225"/>
    </w:p>
    <w:p>
      <w:pPr>
        <w:pStyle w:val="Heading6"/>
      </w:pPr>
      <w:bookmarkStart w:id="226" w:name="get-virtualdirectory"/>
      <w:r>
        <w:t xml:space="preserve">GET /virtualdirectory</w:t>
      </w:r>
      <w:bookmarkEnd w:id="226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i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7" w:name="put-virtualdirectory"/>
      <w:r>
        <w:t xml:space="preserve">PUT /virtualdirectory</w:t>
      </w:r>
      <w:bookmarkEnd w:id="227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 director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28" w:name="virtualdirectoryname"/>
      <w:r>
        <w:t xml:space="preserve">/virtualdirectory/{name}</w:t>
      </w:r>
      <w:bookmarkEnd w:id="228"/>
    </w:p>
    <w:p>
      <w:pPr>
        <w:pStyle w:val="Heading6"/>
      </w:pPr>
      <w:bookmarkStart w:id="229" w:name="get-virtualdirectoryname"/>
      <w:r>
        <w:t xml:space="preserve">GET /virtualdirectory/{name}</w:t>
      </w:r>
      <w:bookmarkEnd w:id="229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0" w:name="delete-virtualdirectoryname"/>
      <w:r>
        <w:t xml:space="preserve">DELETE /virtualdirectory/{name}</w:t>
      </w:r>
      <w:bookmarkEnd w:id="230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31" w:name="virtualdirectorynamefilename"/>
      <w:r>
        <w:t xml:space="preserve">/virtualdirectory/{name}/{filename}</w:t>
      </w:r>
      <w:bookmarkEnd w:id="231"/>
    </w:p>
    <w:p>
      <w:pPr>
        <w:pStyle w:val="Heading6"/>
      </w:pPr>
      <w:bookmarkStart w:id="232" w:name="get-virtualdirectorynamefilename"/>
      <w:r>
        <w:t xml:space="preserve">GET /virtualdirectory/{name}/{filename}</w:t>
      </w:r>
      <w:bookmarkEnd w:id="232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3" w:name="put-virtualdirectorynamefilename"/>
      <w:r>
        <w:t xml:space="preserve">PUT /virtualdirectory/{name}/{filename}</w:t>
      </w:r>
      <w:bookmarkEnd w:id="233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4" w:name="delete-virtualdirectorynamefilename"/>
      <w:r>
        <w:t xml:space="preserve">DELETE /virtualdirectory/{name}/{filename}</w:t>
      </w:r>
      <w:bookmarkEnd w:id="234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35" w:name="virtualdirectory.yaml"/>
      <w:r>
        <w:t xml:space="preserve">virtualdirectory.yaml</w:t>
      </w:r>
      <w:bookmarkEnd w:id="23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ie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 director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.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6" w:name="compute-management---virtual-clusters"/>
      <w:r>
        <w:t xml:space="preserve">Compute Management - Virtual Clusters</w:t>
      </w:r>
      <w:bookmarkEnd w:id="236"/>
    </w:p>
    <w:p>
      <w:pPr>
        <w:pStyle w:val="Heading3"/>
      </w:pPr>
      <w:bookmarkStart w:id="237" w:name="sec:spec-virtualcluster"/>
      <w:r>
        <w:t xml:space="preserve">Virtual Cluster</w:t>
      </w:r>
      <w:bookmarkEnd w:id="237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d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38" w:name="schema-virtualcluster"/>
      <w:r>
        <w:t xml:space="preserve">Schema Virtualcluster</w:t>
      </w:r>
      <w:bookmarkEnd w:id="238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39" w:name="schema-node"/>
      <w:r>
        <w:t xml:space="preserve">Schema Node</w:t>
      </w:r>
      <w:bookmarkEnd w:id="239"/>
    </w:p>
    <w:p>
      <w:pPr>
        <w:pStyle w:val="FirstParagraph"/>
      </w:pPr>
      <w:hyperlink r:id="rId24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1" w:name="schema-nic"/>
      <w:r>
        <w:t xml:space="preserve">Schema NIC</w:t>
      </w:r>
      <w:bookmarkEnd w:id="241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2" w:name="paths-11"/>
      <w:r>
        <w:t xml:space="preserve">Paths</w:t>
      </w:r>
      <w:bookmarkEnd w:id="242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43" w:name="virtualcluster"/>
      <w:r>
        <w:t xml:space="preserve">/virtualcluster</w:t>
      </w:r>
      <w:bookmarkEnd w:id="243"/>
    </w:p>
    <w:p>
      <w:pPr>
        <w:pStyle w:val="Heading6"/>
      </w:pPr>
      <w:bookmarkStart w:id="244" w:name="get-virtualcluster"/>
      <w:r>
        <w:t xml:space="preserve">GET /virtualcluster</w:t>
      </w:r>
      <w:bookmarkEnd w:id="244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5" w:name="put-virtualcluster"/>
      <w:r>
        <w:t xml:space="preserve">PUT /virtualcluster</w:t>
      </w:r>
      <w:bookmarkEnd w:id="245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 clus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46" w:name="virtualclustername"/>
      <w:r>
        <w:t xml:space="preserve">/virtualcluster/{name}</w:t>
      </w:r>
      <w:bookmarkEnd w:id="246"/>
    </w:p>
    <w:p>
      <w:pPr>
        <w:pStyle w:val="Heading6"/>
      </w:pPr>
      <w:bookmarkStart w:id="247" w:name="get-virtualclustername"/>
      <w:r>
        <w:t xml:space="preserve">GET /virtualcluster/{name}</w:t>
      </w:r>
      <w:bookmarkEnd w:id="247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8" w:name="delete-virtualclustername"/>
      <w:r>
        <w:t xml:space="preserve">DELETE /virtualcluster/{name}</w:t>
      </w:r>
      <w:bookmarkEnd w:id="248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49" w:name="virtualclusternamenodename"/>
      <w:r>
        <w:t xml:space="preserve">/virtualcluster/{name}/{nodename}</w:t>
      </w:r>
      <w:bookmarkEnd w:id="249"/>
    </w:p>
    <w:p>
      <w:pPr>
        <w:pStyle w:val="Heading6"/>
      </w:pPr>
      <w:bookmarkStart w:id="250" w:name="get-virtualclusternamenodename"/>
      <w:r>
        <w:t xml:space="preserve">GET /virtualcluster/{name}/{nodename}</w:t>
      </w:r>
      <w:bookmarkEnd w:id="250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51" w:name="put-virtualclusternamenodename"/>
      <w:r>
        <w:t xml:space="preserve">PUT /virtualcluster/{name}/{nodename}</w:t>
      </w:r>
      <w:bookmarkEnd w:id="251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52" w:name="delete-virtualclusternamenodename"/>
      <w:r>
        <w:t xml:space="preserve">DELETE /virtualcluster/{name}/{nodename}</w:t>
      </w:r>
      <w:bookmarkEnd w:id="252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53" w:name="virtualcluster.yaml"/>
      <w:r>
        <w:t xml:space="preserve">virtualcluster.yaml</w:t>
      </w:r>
      <w:bookmarkEnd w:id="253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 clust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.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4" w:name="sec:spec-scheduler"/>
      <w:r>
        <w:t xml:space="preserve">Scheduler</w:t>
      </w:r>
      <w:bookmarkEnd w:id="254"/>
    </w:p>
    <w:p>
      <w:pPr>
        <w:pStyle w:val="FirstParagraph"/>
      </w:pPr>
      <w:r>
        <w:t xml:space="preserve">The scheduler is a service to execute tasks based on a scheduling</w:t>
      </w:r>
      <w:r>
        <w:t xml:space="preserve"> </w:t>
      </w:r>
      <w:r>
        <w:t xml:space="preserve">policy. A scheduler returns the next task to be executed. Tasks can be</w:t>
      </w:r>
      <w:r>
        <w:t xml:space="preserve"> </w:t>
      </w:r>
      <w:r>
        <w:t xml:space="preserve">added and deleted.</w:t>
      </w:r>
    </w:p>
    <w:p>
      <w:pPr>
        <w:pStyle w:val="Heading4"/>
      </w:pPr>
      <w:bookmarkStart w:id="255" w:name="schema-task"/>
      <w:r>
        <w:t xml:space="preserve">Schema Task</w:t>
      </w:r>
      <w:bookmarkEnd w:id="255"/>
    </w:p>
    <w:p>
      <w:pPr>
        <w:pStyle w:val="FirstParagraph"/>
      </w:pPr>
      <w:hyperlink r:id="rId25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57" w:name="schema-policy"/>
      <w:r>
        <w:t xml:space="preserve">Schema Policy</w:t>
      </w:r>
      <w:bookmarkEnd w:id="257"/>
    </w:p>
    <w:p>
      <w:pPr>
        <w:pStyle w:val="FirstParagraph"/>
      </w:pPr>
      <w:hyperlink r:id="rId25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59" w:name="paths-12"/>
      <w:r>
        <w:t xml:space="preserve">Paths</w:t>
      </w:r>
      <w:bookmarkEnd w:id="259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ecutes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0" w:name="tasknext"/>
      <w:r>
        <w:t xml:space="preserve">/task/next</w:t>
      </w:r>
      <w:bookmarkEnd w:id="260"/>
    </w:p>
    <w:p>
      <w:pPr>
        <w:pStyle w:val="Heading6"/>
      </w:pPr>
      <w:bookmarkStart w:id="261" w:name="get-tasknext"/>
      <w:r>
        <w:t xml:space="preserve">GET /task/next</w:t>
      </w:r>
      <w:bookmarkEnd w:id="261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2" w:name="taskinfo"/>
      <w:r>
        <w:t xml:space="preserve">/task/info</w:t>
      </w:r>
      <w:bookmarkEnd w:id="262"/>
    </w:p>
    <w:p>
      <w:pPr>
        <w:pStyle w:val="Heading6"/>
      </w:pPr>
      <w:bookmarkStart w:id="263" w:name="get-taskinfo"/>
      <w:r>
        <w:t xml:space="preserve">GET /task/info</w:t>
      </w:r>
      <w:bookmarkEnd w:id="263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4" w:name="taskpop"/>
      <w:r>
        <w:t xml:space="preserve">/task/pop</w:t>
      </w:r>
      <w:bookmarkEnd w:id="264"/>
    </w:p>
    <w:p>
      <w:pPr>
        <w:pStyle w:val="Heading6"/>
      </w:pPr>
      <w:bookmarkStart w:id="265" w:name="get-taskpop"/>
      <w:r>
        <w:t xml:space="preserve">GET /task/pop</w:t>
      </w:r>
      <w:bookmarkEnd w:id="265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6" w:name="task"/>
      <w:r>
        <w:t xml:space="preserve">/task</w:t>
      </w:r>
      <w:bookmarkEnd w:id="266"/>
    </w:p>
    <w:p>
      <w:pPr>
        <w:pStyle w:val="Heading6"/>
      </w:pPr>
      <w:bookmarkStart w:id="267" w:name="get-task"/>
      <w:r>
        <w:t xml:space="preserve">GET /task</w:t>
      </w:r>
      <w:bookmarkEnd w:id="267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68" w:name="put-task"/>
      <w:r>
        <w:t xml:space="preserve">PUT /task</w:t>
      </w:r>
      <w:bookmarkEnd w:id="268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9" w:name="taskname"/>
      <w:r>
        <w:t xml:space="preserve">/task/{name}</w:t>
      </w:r>
      <w:bookmarkEnd w:id="269"/>
    </w:p>
    <w:p>
      <w:pPr>
        <w:pStyle w:val="Heading6"/>
      </w:pPr>
      <w:bookmarkStart w:id="270" w:name="get-taskname"/>
      <w:r>
        <w:t xml:space="preserve">GET /task/{name}</w:t>
      </w:r>
      <w:bookmarkEnd w:id="270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1" w:name="delete-taskname"/>
      <w:r>
        <w:t xml:space="preserve">DELETE /task/{name}</w:t>
      </w:r>
      <w:bookmarkEnd w:id="271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72" w:name="policy"/>
      <w:r>
        <w:t xml:space="preserve">/policy</w:t>
      </w:r>
      <w:bookmarkEnd w:id="272"/>
    </w:p>
    <w:p>
      <w:pPr>
        <w:pStyle w:val="Heading6"/>
      </w:pPr>
      <w:bookmarkStart w:id="273" w:name="get-policy"/>
      <w:r>
        <w:t xml:space="preserve">GET /policy</w:t>
      </w:r>
      <w:bookmarkEnd w:id="273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4" w:name="put-policy"/>
      <w:r>
        <w:t xml:space="preserve">PUT /policy</w:t>
      </w:r>
      <w:bookmarkEnd w:id="274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75" w:name="scheduler.yaml"/>
      <w:r>
        <w:t xml:space="preserve">scheduler.yaml</w:t>
      </w:r>
      <w:bookmarkEnd w:id="27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execute tasks based on a scheduling policy.</w:t>
      </w:r>
      <w:r>
        <w:br w:type="textWrapping"/>
      </w:r>
      <w:r>
        <w:rPr>
          <w:rStyle w:val="VerbatimChar"/>
        </w:rPr>
        <w:t xml:space="preserve">    A scheduler returns the next task to be executed. Tasks can be added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 executes it.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name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6" w:name="compute-management---virtual-machines"/>
      <w:r>
        <w:t xml:space="preserve">Compute Management - Virtual Machines</w:t>
      </w:r>
      <w:bookmarkEnd w:id="276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77" w:name="sec:spec-image"/>
      <w:r>
        <w:t xml:space="preserve">Image</w:t>
      </w:r>
      <w:bookmarkEnd w:id="277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78" w:name="schema-image"/>
      <w:r>
        <w:t xml:space="preserve">Schema Image</w:t>
      </w:r>
      <w:bookmarkEnd w:id="278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79" w:name="schema-requirements"/>
      <w:r>
        <w:t xml:space="preserve">Schema Requirements</w:t>
      </w:r>
      <w:bookmarkEnd w:id="279"/>
    </w:p>
    <w:p>
      <w:pPr>
        <w:pStyle w:val="FirstParagraph"/>
      </w:pPr>
      <w:hyperlink r:id="rId2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1" w:name="paths-13"/>
      <w:r>
        <w:t xml:space="preserve">Paths</w:t>
      </w:r>
      <w:bookmarkEnd w:id="2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2" w:name="imagecloud"/>
      <w:r>
        <w:t xml:space="preserve">/image/{cloud}</w:t>
      </w:r>
      <w:bookmarkEnd w:id="282"/>
    </w:p>
    <w:p>
      <w:pPr>
        <w:pStyle w:val="Heading6"/>
      </w:pPr>
      <w:bookmarkStart w:id="283" w:name="get-imagecloud"/>
      <w:r>
        <w:t xml:space="preserve">GET /image/{cloud}</w:t>
      </w:r>
      <w:bookmarkEnd w:id="283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84" w:name="put-imagecloud"/>
      <w:r>
        <w:t xml:space="preserve">PUT /image/{cloud}</w:t>
      </w:r>
      <w:bookmarkEnd w:id="284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imag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85" w:name="imagecloudname"/>
      <w:r>
        <w:t xml:space="preserve">/image/{cloud}/{name}</w:t>
      </w:r>
      <w:bookmarkEnd w:id="285"/>
    </w:p>
    <w:p>
      <w:pPr>
        <w:pStyle w:val="Heading6"/>
      </w:pPr>
      <w:bookmarkStart w:id="286" w:name="get-imagecloudname"/>
      <w:r>
        <w:t xml:space="preserve">GET /image/{cloud}/{name}</w:t>
      </w:r>
      <w:bookmarkEnd w:id="286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87" w:name="delete-imagecloudname"/>
      <w:r>
        <w:t xml:space="preserve">DELETE /image/{cloud}/{name}</w:t>
      </w:r>
      <w:bookmarkEnd w:id="287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88" w:name="image.yaml"/>
      <w:r>
        <w:t xml:space="preserve">image.yaml</w:t>
      </w:r>
      <w:bookmarkEnd w:id="28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imag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89" w:name="sec:spec-flavor"/>
      <w:r>
        <w:t xml:space="preserve">Flavor</w:t>
      </w:r>
      <w:bookmarkEnd w:id="289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290" w:name="schema-flavor"/>
      <w:r>
        <w:t xml:space="preserve">Schema Flavor</w:t>
      </w:r>
      <w:bookmarkEnd w:id="290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1" w:name="paths-14"/>
      <w:r>
        <w:t xml:space="preserve">Paths</w:t>
      </w:r>
      <w:bookmarkEnd w:id="2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2" w:name="flavorcloud"/>
      <w:r>
        <w:t xml:space="preserve">/flavor/{cloud}</w:t>
      </w:r>
      <w:bookmarkEnd w:id="292"/>
    </w:p>
    <w:p>
      <w:pPr>
        <w:pStyle w:val="Heading6"/>
      </w:pPr>
      <w:bookmarkStart w:id="293" w:name="get-flavorcloud"/>
      <w:r>
        <w:t xml:space="preserve">GET /flavor/{cloud}</w:t>
      </w:r>
      <w:bookmarkEnd w:id="293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94" w:name="put-flavorcloud"/>
      <w:r>
        <w:t xml:space="preserve">PUT /flavor/{cloud}</w:t>
      </w:r>
      <w:bookmarkEnd w:id="294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lavo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95" w:name="flavorcloudname"/>
      <w:r>
        <w:t xml:space="preserve">/flavor/{cloud}/{name}</w:t>
      </w:r>
      <w:bookmarkEnd w:id="295"/>
    </w:p>
    <w:p>
      <w:pPr>
        <w:pStyle w:val="Heading6"/>
      </w:pPr>
      <w:bookmarkStart w:id="296" w:name="get-flavorcloudname"/>
      <w:r>
        <w:t xml:space="preserve">GET /flavor/{cloud}/{name}</w:t>
      </w:r>
      <w:bookmarkEnd w:id="296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97" w:name="delete-flavorcloudname"/>
      <w:r>
        <w:t xml:space="preserve">DELETE /flavor/{cloud}/{name}</w:t>
      </w:r>
      <w:bookmarkEnd w:id="297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98" w:name="flavor.yaml"/>
      <w:r>
        <w:t xml:space="preserve">flavor.yaml</w:t>
      </w:r>
      <w:bookmarkEnd w:id="29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lavo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float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299" w:name="sec:spec-vm"/>
      <w:r>
        <w:t xml:space="preserve">Virtual Machine</w:t>
      </w:r>
      <w:bookmarkEnd w:id="299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0" w:name="schema-vm"/>
      <w:r>
        <w:t xml:space="preserve">Schema Vm</w:t>
      </w:r>
      <w:bookmarkEnd w:id="300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301" w:name="paths-15"/>
      <w:r>
        <w:t xml:space="preserve">Paths</w:t>
      </w:r>
      <w:bookmarkEnd w:id="3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m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m</w:t>
            </w:r>
          </w:p>
        </w:tc>
      </w:tr>
    </w:tbl>
    <w:p>
      <w:pPr>
        <w:pStyle w:val="Heading5"/>
      </w:pPr>
      <w:bookmarkStart w:id="302" w:name="vmcloud"/>
      <w:r>
        <w:t xml:space="preserve">/vm/{cloud}</w:t>
      </w:r>
      <w:bookmarkEnd w:id="302"/>
    </w:p>
    <w:p>
      <w:pPr>
        <w:pStyle w:val="Heading6"/>
      </w:pPr>
      <w:bookmarkStart w:id="303" w:name="get-vmcloud"/>
      <w:r>
        <w:t xml:space="preserve">GET /vm/{cloud}</w:t>
      </w:r>
      <w:bookmarkEnd w:id="303"/>
    </w:p>
    <w:p>
      <w:pPr>
        <w:pStyle w:val="FirstParagraph"/>
      </w:pPr>
      <w:r>
        <w:t xml:space="preserve">Returns a list of all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m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04" w:name="put-vmcloud"/>
      <w:r>
        <w:t xml:space="preserve">PUT /vm/{cloud}</w:t>
      </w:r>
      <w:bookmarkEnd w:id="304"/>
    </w:p>
    <w:p>
      <w:pPr>
        <w:pStyle w:val="FirstParagraph"/>
      </w:pPr>
      <w:r>
        <w:t xml:space="preserve">Sets the named v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05" w:name="vmcloudname"/>
      <w:r>
        <w:t xml:space="preserve">/vm/{cloud}/{name}</w:t>
      </w:r>
      <w:bookmarkEnd w:id="305"/>
    </w:p>
    <w:p>
      <w:pPr>
        <w:pStyle w:val="Heading6"/>
      </w:pPr>
      <w:bookmarkStart w:id="306" w:name="get-vmcloudname"/>
      <w:r>
        <w:t xml:space="preserve">GET /vm/{cloud}/{name}</w:t>
      </w:r>
      <w:bookmarkEnd w:id="306"/>
    </w:p>
    <w:p>
      <w:pPr>
        <w:pStyle w:val="FirstParagraph"/>
      </w:pPr>
      <w:r>
        <w:t xml:space="preserve">Return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m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07" w:name="delete-vmcloudname"/>
      <w:r>
        <w:t xml:space="preserve">DELETE /vm/{cloud}/{name}</w:t>
      </w:r>
      <w:bookmarkEnd w:id="307"/>
    </w:p>
    <w:p>
      <w:pPr>
        <w:pStyle w:val="FirstParagraph"/>
      </w:pPr>
      <w:r>
        <w:t xml:space="preserve">Delete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08" w:name="vm.yaml"/>
      <w:r>
        <w:t xml:space="preserve">vm.yaml</w:t>
      </w:r>
      <w:bookmarkEnd w:id="30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ms for the cloud</w:t>
      </w:r>
      <w:r>
        <w:br w:type="textWrapping"/>
      </w:r>
      <w:r>
        <w:rPr>
          <w:rStyle w:val="VerbatimChar"/>
        </w:rPr>
        <w:t xml:space="preserve">      description: Returns a list of all vm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m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m</w:t>
      </w:r>
      <w:r>
        <w:br w:type="textWrapping"/>
      </w:r>
      <w:r>
        <w:rPr>
          <w:rStyle w:val="VerbatimChar"/>
        </w:rPr>
        <w:t xml:space="preserve">      description: Sets the named vm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m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m</w:t>
      </w:r>
      <w:r>
        <w:br w:type="textWrapping"/>
      </w:r>
      <w:r>
        <w:rPr>
          <w:rStyle w:val="VerbatimChar"/>
        </w:rPr>
        <w:t xml:space="preserve">      description: Returns a vm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m</w:t>
      </w:r>
      <w:r>
        <w:br w:type="textWrapping"/>
      </w:r>
      <w:r>
        <w:rPr>
          <w:rStyle w:val="VerbatimChar"/>
        </w:rPr>
        <w:t xml:space="preserve">      description: Deletes a vm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m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</w:p>
    <w:p>
      <w:pPr>
        <w:pStyle w:val="Heading3"/>
      </w:pPr>
      <w:bookmarkStart w:id="309" w:name="sec:spec-secgroup"/>
      <w:r>
        <w:t xml:space="preserve">Secgroup </w:t>
      </w:r>
      <w:bookmarkEnd w:id="309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. The connection to and from</w:t>
      </w:r>
      <w:r>
        <w:t xml:space="preserve"> </w:t>
      </w:r>
      <w:r>
        <w:t xml:space="preserve">the node will be determined by the security group rules, in addition to</w:t>
      </w:r>
      <w:r>
        <w:t xml:space="preserve"> </w:t>
      </w:r>
      <w:r>
        <w:t xml:space="preserve">any other possible rules applied on network devices or from the</w:t>
      </w:r>
      <w:r>
        <w:t xml:space="preserve"> </w:t>
      </w:r>
      <w:r>
        <w:t xml:space="preserve">instance’s firewall settings. A security group may have one or multiple</w:t>
      </w:r>
      <w:r>
        <w:t xml:space="preserve"> </w:t>
      </w:r>
      <w:r>
        <w:t xml:space="preserve">rules and a node may be associated with one or more security groups.</w:t>
      </w:r>
    </w:p>
    <w:p>
      <w:pPr>
        <w:pStyle w:val="Heading4"/>
      </w:pPr>
      <w:bookmarkStart w:id="310" w:name="schema-secgroup"/>
      <w:r>
        <w:t xml:space="preserve">Schema Secgroup</w:t>
      </w:r>
      <w:bookmarkEnd w:id="310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11" w:name="schema-secgrouprule"/>
      <w:r>
        <w:t xml:space="preserve">Schema SecGroupRule</w:t>
      </w:r>
      <w:bookmarkEnd w:id="311"/>
    </w:p>
    <w:p>
      <w:pPr>
        <w:pStyle w:val="FirstParagraph"/>
      </w:pPr>
      <w:hyperlink r:id="rId3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3" w:name="paths-16"/>
      <w:r>
        <w:t xml:space="preserve">Paths</w:t>
      </w:r>
      <w:bookmarkEnd w:id="313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4" w:name="secgroup"/>
      <w:r>
        <w:t xml:space="preserve">/secgroup</w:t>
      </w:r>
      <w:bookmarkEnd w:id="314"/>
    </w:p>
    <w:p>
      <w:pPr>
        <w:pStyle w:val="Heading6"/>
      </w:pPr>
      <w:bookmarkStart w:id="315" w:name="get-secgroup"/>
      <w:r>
        <w:t xml:space="preserve">GET /secgroup</w:t>
      </w:r>
      <w:bookmarkEnd w:id="315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6" w:name="secgroupname"/>
      <w:r>
        <w:t xml:space="preserve">/secgroup/{name}</w:t>
      </w:r>
      <w:bookmarkEnd w:id="316"/>
    </w:p>
    <w:p>
      <w:pPr>
        <w:pStyle w:val="Heading6"/>
      </w:pPr>
      <w:bookmarkStart w:id="317" w:name="get-secgroupname"/>
      <w:r>
        <w:t xml:space="preserve">GET /secgroup/{name}</w:t>
      </w:r>
      <w:bookmarkEnd w:id="317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18" w:name="post-secgroupname"/>
      <w:r>
        <w:t xml:space="preserve">POST /secgroup/{name}</w:t>
      </w:r>
      <w:bookmarkEnd w:id="318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9" w:name="secgroupnamerule"/>
      <w:r>
        <w:t xml:space="preserve">/secgroup/{name}/rule</w:t>
      </w:r>
      <w:bookmarkEnd w:id="319"/>
    </w:p>
    <w:p>
      <w:pPr>
        <w:pStyle w:val="Heading6"/>
      </w:pPr>
      <w:bookmarkStart w:id="320" w:name="post-secgroupnamerule"/>
      <w:r>
        <w:t xml:space="preserve">POST /secgroup/{name}/rule</w:t>
      </w:r>
      <w:bookmarkEnd w:id="320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21" w:name="secgroupnamerulerule"/>
      <w:r>
        <w:t xml:space="preserve">/secgroup/{name}/rule/{rule}</w:t>
      </w:r>
      <w:bookmarkEnd w:id="321"/>
    </w:p>
    <w:p>
      <w:pPr>
        <w:pStyle w:val="Heading6"/>
      </w:pPr>
      <w:bookmarkStart w:id="322" w:name="get-secgroupnamerulerule"/>
      <w:r>
        <w:t xml:space="preserve">GET /secgroup/{name}/rule/{rule}</w:t>
      </w:r>
      <w:bookmarkEnd w:id="322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23" w:name="delete-secgroupnamerulerule"/>
      <w:r>
        <w:t xml:space="preserve">DELETE /secgroup/{name}/rule/{rule}</w:t>
      </w:r>
      <w:bookmarkEnd w:id="323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24" w:name="secgroup.yaml"/>
      <w:r>
        <w:t xml:space="preserve">secgroup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.</w:t>
      </w:r>
      <w:r>
        <w:br w:type="textWrapping"/>
      </w:r>
      <w:r>
        <w:rPr>
          <w:rStyle w:val="VerbatimChar"/>
        </w:rPr>
        <w:t xml:space="preserve">   The connection to and from the node will be</w:t>
      </w:r>
      <w:r>
        <w:br w:type="textWrapping"/>
      </w:r>
      <w:r>
        <w:rPr>
          <w:rStyle w:val="VerbatimChar"/>
        </w:rPr>
        <w:t xml:space="preserve">   determin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5" w:name="sec:spec-nic"/>
      <w:r>
        <w:t xml:space="preserve">Nic</w:t>
      </w:r>
      <w:bookmarkEnd w:id="325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6" w:name="schema-nic-1"/>
      <w:r>
        <w:t xml:space="preserve">Schema Nic</w:t>
      </w:r>
      <w:bookmarkEnd w:id="326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27" w:name="paths-17"/>
      <w:r>
        <w:t xml:space="preserve">Paths</w:t>
      </w:r>
      <w:bookmarkEnd w:id="3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ic</w:t>
            </w:r>
          </w:p>
        </w:tc>
      </w:tr>
    </w:tbl>
    <w:p>
      <w:pPr>
        <w:pStyle w:val="Heading5"/>
      </w:pPr>
      <w:bookmarkStart w:id="328" w:name="nic"/>
      <w:r>
        <w:t xml:space="preserve">/nic</w:t>
      </w:r>
      <w:bookmarkEnd w:id="328"/>
    </w:p>
    <w:p>
      <w:pPr>
        <w:pStyle w:val="Heading6"/>
      </w:pPr>
      <w:bookmarkStart w:id="329" w:name="get-nic"/>
      <w:r>
        <w:t xml:space="preserve">GET /nic</w:t>
      </w:r>
      <w:bookmarkEnd w:id="329"/>
    </w:p>
    <w:p>
      <w:pPr>
        <w:pStyle w:val="FirstParagraph"/>
      </w:pPr>
      <w:r>
        <w:t xml:space="preserve">Returns a list of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ic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0" w:name="put-nic"/>
      <w:r>
        <w:t xml:space="preserve">PUT /nic</w:t>
      </w:r>
      <w:bookmarkEnd w:id="330"/>
    </w:p>
    <w:p>
      <w:pPr>
        <w:pStyle w:val="FirstParagraph"/>
      </w:pPr>
      <w:r>
        <w:t xml:space="preserve">Sets the named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nic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31" w:name="nicname"/>
      <w:r>
        <w:t xml:space="preserve">/nic/{name}</w:t>
      </w:r>
      <w:bookmarkEnd w:id="331"/>
    </w:p>
    <w:p>
      <w:pPr>
        <w:pStyle w:val="Heading6"/>
      </w:pPr>
      <w:bookmarkStart w:id="332" w:name="get-nicname"/>
      <w:r>
        <w:t xml:space="preserve">GET /nic/{name}</w:t>
      </w:r>
      <w:bookmarkEnd w:id="332"/>
    </w:p>
    <w:p>
      <w:pPr>
        <w:pStyle w:val="FirstParagraph"/>
      </w:pPr>
      <w:r>
        <w:t xml:space="preserve">Return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nic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3" w:name="delete-nicname"/>
      <w:r>
        <w:t xml:space="preserve">DELETE /nic/{name}</w:t>
      </w:r>
      <w:bookmarkEnd w:id="333"/>
    </w:p>
    <w:p>
      <w:pPr>
        <w:pStyle w:val="FirstParagraph"/>
      </w:pPr>
      <w:r>
        <w:t xml:space="preserve">Delete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34" w:name="nic.yaml"/>
      <w:r>
        <w:t xml:space="preserve">nic.yaml</w:t>
      </w:r>
      <w:bookmarkEnd w:id="33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ics</w:t>
      </w:r>
      <w:r>
        <w:br w:type="textWrapping"/>
      </w:r>
      <w:r>
        <w:rPr>
          <w:rStyle w:val="VerbatimChar"/>
        </w:rPr>
        <w:t xml:space="preserve">      description: Returns a list of all nic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ic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ic</w:t>
      </w:r>
      <w:r>
        <w:br w:type="textWrapping"/>
      </w:r>
      <w:r>
        <w:rPr>
          <w:rStyle w:val="VerbatimChar"/>
        </w:rPr>
        <w:t xml:space="preserve">      description: Sets the named nic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nic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ic</w:t>
      </w:r>
      <w:r>
        <w:br w:type="textWrapping"/>
      </w:r>
      <w:r>
        <w:rPr>
          <w:rStyle w:val="VerbatimChar"/>
        </w:rPr>
        <w:t xml:space="preserve">      description: Returns a nic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nic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ic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5" w:name="compute-management---containers"/>
      <w:r>
        <w:t xml:space="preserve">Compute Management - Containers</w:t>
      </w:r>
      <w:bookmarkEnd w:id="335"/>
    </w:p>
    <w:p>
      <w:pPr>
        <w:pStyle w:val="Heading3"/>
      </w:pPr>
      <w:bookmarkStart w:id="336" w:name="sec:spec-containers"/>
      <w:r>
        <w:t xml:space="preserve">Containers</w:t>
      </w:r>
      <w:bookmarkEnd w:id="336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37" w:name="schema-container"/>
      <w:r>
        <w:t xml:space="preserve">Schema Container</w:t>
      </w:r>
      <w:bookmarkEnd w:id="337"/>
    </w:p>
    <w:p>
      <w:pPr>
        <w:pStyle w:val="FirstParagraph"/>
      </w:pPr>
      <w:hyperlink r:id="rId33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9" w:name="paths-18"/>
      <w:r>
        <w:t xml:space="preserve">Paths</w:t>
      </w:r>
      <w:bookmarkEnd w:id="3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0" w:name="container"/>
      <w:r>
        <w:t xml:space="preserve">/container</w:t>
      </w:r>
      <w:bookmarkEnd w:id="340"/>
    </w:p>
    <w:p>
      <w:pPr>
        <w:pStyle w:val="Heading6"/>
      </w:pPr>
      <w:bookmarkStart w:id="341" w:name="get-container"/>
      <w:r>
        <w:t xml:space="preserve">GET /container</w:t>
      </w:r>
      <w:bookmarkEnd w:id="341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2" w:name="put-container"/>
      <w:r>
        <w:t xml:space="preserve">PUT /container</w:t>
      </w:r>
      <w:bookmarkEnd w:id="34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43" w:name="containername"/>
      <w:r>
        <w:t xml:space="preserve">/container/{name}</w:t>
      </w:r>
      <w:bookmarkEnd w:id="343"/>
    </w:p>
    <w:p>
      <w:pPr>
        <w:pStyle w:val="Heading6"/>
      </w:pPr>
      <w:bookmarkStart w:id="344" w:name="get-containername"/>
      <w:r>
        <w:t xml:space="preserve">GET /container/{name}</w:t>
      </w:r>
      <w:bookmarkEnd w:id="344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5" w:name="delete-containername"/>
      <w:r>
        <w:t xml:space="preserve">DELETE /container/{name}</w:t>
      </w:r>
      <w:bookmarkEnd w:id="345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46" w:name="containers.yaml"/>
      <w:r>
        <w:t xml:space="preserve">containers.yaml</w:t>
      </w:r>
      <w:bookmarkEnd w:id="34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47" w:name="compute-management---functions"/>
      <w:r>
        <w:t xml:space="preserve">Compute Management - Functions</w:t>
      </w:r>
      <w:bookmarkEnd w:id="347"/>
    </w:p>
    <w:p>
      <w:pPr>
        <w:pStyle w:val="Heading3"/>
      </w:pPr>
      <w:bookmarkStart w:id="348" w:name="sec:spec-microservice"/>
      <w:r>
        <w:t xml:space="preserve">Microservice</w:t>
      </w:r>
      <w:bookmarkEnd w:id="348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49" w:name="schema-microservice"/>
      <w:r>
        <w:t xml:space="preserve">Schema Microservice</w:t>
      </w:r>
      <w:bookmarkEnd w:id="34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0" w:name="paths-19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1" w:name="microservice"/>
      <w:r>
        <w:t xml:space="preserve">/microservice</w:t>
      </w:r>
      <w:bookmarkEnd w:id="351"/>
    </w:p>
    <w:p>
      <w:pPr>
        <w:pStyle w:val="Heading6"/>
      </w:pPr>
      <w:bookmarkStart w:id="352" w:name="get-microservice"/>
      <w:r>
        <w:t xml:space="preserve">GET /microservice</w:t>
      </w:r>
      <w:bookmarkEnd w:id="352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3" w:name="put-microservice"/>
      <w:r>
        <w:t xml:space="preserve">PUT /microservice</w:t>
      </w:r>
      <w:bookmarkEnd w:id="35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microservic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54" w:name="microservicename"/>
      <w:r>
        <w:t xml:space="preserve">/microservice/{name}</w:t>
      </w:r>
      <w:bookmarkEnd w:id="354"/>
    </w:p>
    <w:p>
      <w:pPr>
        <w:pStyle w:val="Heading6"/>
      </w:pPr>
      <w:bookmarkStart w:id="355" w:name="get-microservicename"/>
      <w:r>
        <w:t xml:space="preserve">GET /microservice/{name}</w:t>
      </w:r>
      <w:bookmarkEnd w:id="355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6" w:name="delete-microservicename"/>
      <w:r>
        <w:t xml:space="preserve">DELETE /microservice/{name}</w:t>
      </w:r>
      <w:bookmarkEnd w:id="356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57" w:name="microservice.yaml"/>
      <w:r>
        <w:t xml:space="preserve">microservice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microservic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58" w:name="reservation"/>
      <w:r>
        <w:t xml:space="preserve">Reservation</w:t>
      </w:r>
      <w:bookmarkEnd w:id="358"/>
    </w:p>
    <w:p>
      <w:pPr>
        <w:pStyle w:val="Heading3"/>
      </w:pPr>
      <w:bookmarkStart w:id="359" w:name="sec:spec-reservation"/>
      <w:r>
        <w:t xml:space="preserve">Reservation</w:t>
      </w:r>
      <w:bookmarkEnd w:id="359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0" w:name="schema-reservation"/>
      <w:r>
        <w:t xml:space="preserve">Schema Reservation</w:t>
      </w:r>
      <w:bookmarkEnd w:id="360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1" w:name="paths-20"/>
      <w:r>
        <w:t xml:space="preserve">Paths</w:t>
      </w:r>
      <w:bookmarkEnd w:id="3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2" w:name="reservation-1"/>
      <w:r>
        <w:t xml:space="preserve">/reservation</w:t>
      </w:r>
      <w:bookmarkEnd w:id="362"/>
    </w:p>
    <w:p>
      <w:pPr>
        <w:pStyle w:val="Heading6"/>
      </w:pPr>
      <w:bookmarkStart w:id="363" w:name="get-reservation"/>
      <w:r>
        <w:t xml:space="preserve">GET /reservation</w:t>
      </w:r>
      <w:bookmarkEnd w:id="363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4" w:name="put-reservation"/>
      <w:r>
        <w:t xml:space="preserve">PUT /reservation</w:t>
      </w:r>
      <w:bookmarkEnd w:id="36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serv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65" w:name="reservationname"/>
      <w:r>
        <w:t xml:space="preserve">/reservation/{name}</w:t>
      </w:r>
      <w:bookmarkEnd w:id="365"/>
    </w:p>
    <w:p>
      <w:pPr>
        <w:pStyle w:val="Heading6"/>
      </w:pPr>
      <w:bookmarkStart w:id="366" w:name="get-reservationname"/>
      <w:r>
        <w:t xml:space="preserve">GET /reservation/{name}</w:t>
      </w:r>
      <w:bookmarkEnd w:id="366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7" w:name="delete-reservationname"/>
      <w:r>
        <w:t xml:space="preserve">DELETE /reservation/{name}</w:t>
      </w:r>
      <w:bookmarkEnd w:id="367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68" w:name="reservation.yaml"/>
      <w:r>
        <w:t xml:space="preserve">reservation.yaml</w:t>
      </w:r>
      <w:bookmarkEnd w:id="368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servation.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69" w:name="data-streams"/>
      <w:r>
        <w:t xml:space="preserve">Data Streams</w:t>
      </w:r>
      <w:bookmarkEnd w:id="369"/>
    </w:p>
    <w:p>
      <w:pPr>
        <w:pStyle w:val="Heading3"/>
      </w:pPr>
      <w:bookmarkStart w:id="370" w:name="sec:spec-stream"/>
      <w:r>
        <w:t xml:space="preserve">Stream</w:t>
      </w:r>
      <w:bookmarkEnd w:id="370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1" w:name="schema-stream"/>
      <w:r>
        <w:t xml:space="preserve">Schema Stream</w:t>
      </w:r>
      <w:bookmarkEnd w:id="371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2" w:name="paths-21"/>
      <w:r>
        <w:t xml:space="preserve">Paths</w:t>
      </w:r>
      <w:bookmarkEnd w:id="3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3" w:name="stream"/>
      <w:r>
        <w:t xml:space="preserve">/stream</w:t>
      </w:r>
      <w:bookmarkEnd w:id="373"/>
    </w:p>
    <w:p>
      <w:pPr>
        <w:pStyle w:val="Heading6"/>
      </w:pPr>
      <w:bookmarkStart w:id="374" w:name="get-stream"/>
      <w:r>
        <w:t xml:space="preserve">GET /stream</w:t>
      </w:r>
      <w:bookmarkEnd w:id="374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5" w:name="put-stream"/>
      <w:r>
        <w:t xml:space="preserve">PUT /stream</w:t>
      </w:r>
      <w:bookmarkEnd w:id="37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strea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76" w:name="streamname"/>
      <w:r>
        <w:t xml:space="preserve">/stream/{name}</w:t>
      </w:r>
      <w:bookmarkEnd w:id="376"/>
    </w:p>
    <w:p>
      <w:pPr>
        <w:pStyle w:val="Heading6"/>
      </w:pPr>
      <w:bookmarkStart w:id="377" w:name="get-streamname"/>
      <w:r>
        <w:t xml:space="preserve">GET /stream/{name}</w:t>
      </w:r>
      <w:bookmarkEnd w:id="377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8" w:name="delete-streamname"/>
      <w:r>
        <w:t xml:space="preserve">DELETE /stream/{name}</w:t>
      </w:r>
      <w:bookmarkEnd w:id="378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79" w:name="stream.yaml"/>
      <w:r>
        <w:t xml:space="preserve">stream.yaml</w:t>
      </w:r>
      <w:bookmarkEnd w:id="37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strea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0" w:name="sec:spec-filter"/>
      <w:r>
        <w:t xml:space="preserve">Filter</w:t>
      </w:r>
      <w:bookmarkEnd w:id="380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1" w:name="schema-filter"/>
      <w:r>
        <w:t xml:space="preserve">Schema Filter</w:t>
      </w:r>
      <w:bookmarkEnd w:id="381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2" w:name="paths-22"/>
      <w:r>
        <w:t xml:space="preserve">Paths</w:t>
      </w:r>
      <w:bookmarkEnd w:id="3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3" w:name="filter"/>
      <w:r>
        <w:t xml:space="preserve">/filter</w:t>
      </w:r>
      <w:bookmarkEnd w:id="383"/>
    </w:p>
    <w:p>
      <w:pPr>
        <w:pStyle w:val="Heading6"/>
      </w:pPr>
      <w:bookmarkStart w:id="384" w:name="get-filter"/>
      <w:r>
        <w:t xml:space="preserve">GET /filter</w:t>
      </w:r>
      <w:bookmarkEnd w:id="384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5" w:name="put-filter"/>
      <w:r>
        <w:t xml:space="preserve">PUT /filter</w:t>
      </w:r>
      <w:bookmarkEnd w:id="38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86" w:name="filtername"/>
      <w:r>
        <w:t xml:space="preserve">/filter/{name}</w:t>
      </w:r>
      <w:bookmarkEnd w:id="386"/>
    </w:p>
    <w:p>
      <w:pPr>
        <w:pStyle w:val="Heading6"/>
      </w:pPr>
      <w:bookmarkStart w:id="387" w:name="get-filtername"/>
      <w:r>
        <w:t xml:space="preserve">GET /filter/{name}</w:t>
      </w:r>
      <w:bookmarkEnd w:id="387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8" w:name="delete-filtername"/>
      <w:r>
        <w:t xml:space="preserve">DELETE /filter/{name}</w:t>
      </w:r>
      <w:bookmarkEnd w:id="388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89" w:name="filter.yaml"/>
      <w:r>
        <w:t xml:space="preserve">filter.yaml</w:t>
      </w:r>
      <w:bookmarkEnd w:id="38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ter.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0" w:name="deployment"/>
      <w:r>
        <w:t xml:space="preserve">Deployment</w:t>
      </w:r>
      <w:bookmarkEnd w:id="390"/>
    </w:p>
    <w:p>
      <w:pPr>
        <w:pStyle w:val="Heading3"/>
      </w:pPr>
      <w:bookmarkStart w:id="391" w:name="sec:spec-deployment"/>
      <w:r>
        <w:t xml:space="preserve">Deployment</w:t>
      </w:r>
      <w:bookmarkEnd w:id="391"/>
    </w:p>
    <w:p>
      <w:pPr>
        <w:pStyle w:val="FirstParagraph"/>
      </w:pPr>
      <w:r>
        <w:t xml:space="preserve">A service to store software steack deployments.</w:t>
      </w:r>
    </w:p>
    <w:p>
      <w:pPr>
        <w:pStyle w:val="Heading4"/>
      </w:pPr>
      <w:bookmarkStart w:id="392" w:name="schema-deployment"/>
      <w:r>
        <w:t xml:space="preserve">Schema Deployment</w:t>
      </w:r>
      <w:bookmarkEnd w:id="392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3" w:name="paths-23"/>
      <w:r>
        <w:t xml:space="preserve">Paths</w:t>
      </w:r>
      <w:bookmarkEnd w:id="3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4" w:name="deployment-1"/>
      <w:r>
        <w:t xml:space="preserve">/deployment</w:t>
      </w:r>
      <w:bookmarkEnd w:id="394"/>
    </w:p>
    <w:p>
      <w:pPr>
        <w:pStyle w:val="Heading6"/>
      </w:pPr>
      <w:bookmarkStart w:id="395" w:name="get-deployment"/>
      <w:r>
        <w:t xml:space="preserve">GET /deployment</w:t>
      </w:r>
      <w:bookmarkEnd w:id="395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6" w:name="put-deployment"/>
      <w:r>
        <w:t xml:space="preserve">PUT /deployment</w:t>
      </w:r>
      <w:bookmarkEnd w:id="39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ploymen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97" w:name="deploymentname"/>
      <w:r>
        <w:t xml:space="preserve">/deployment/{name}</w:t>
      </w:r>
      <w:bookmarkEnd w:id="397"/>
    </w:p>
    <w:p>
      <w:pPr>
        <w:pStyle w:val="Heading6"/>
      </w:pPr>
      <w:bookmarkStart w:id="398" w:name="get-deploymentname"/>
      <w:r>
        <w:t xml:space="preserve">GET /deployment/{name}</w:t>
      </w:r>
      <w:bookmarkEnd w:id="398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9" w:name="delete-deploymentname"/>
      <w:r>
        <w:t xml:space="preserve">DELETE /deployment/{name}</w:t>
      </w:r>
      <w:bookmarkEnd w:id="399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400" w:name="deployment.yaml"/>
      <w:r>
        <w:t xml:space="preserve">deployment.yaml</w:t>
      </w:r>
      <w:bookmarkEnd w:id="40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e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ployment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1" w:name="status-codes-and-error-responses"/>
      <w:r>
        <w:t xml:space="preserve">Status Codes and Error Responses</w:t>
      </w:r>
      <w:bookmarkEnd w:id="4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4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3" w:name="acronyms-and-terms"/>
      <w:r>
        <w:t xml:space="preserve">Acronyms and Terms</w:t>
      </w:r>
      <w:bookmarkEnd w:id="403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4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6" w:name="bibliography"/>
      <w:r>
        <w:t xml:space="preserve">Bibliography</w:t>
      </w:r>
      <w:bookmarkEnd w:id="406"/>
    </w:p>
    <w:bookmarkStart w:id="441" w:name="refs"/>
    <w:bookmarkStart w:id="408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07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08"/>
    <w:bookmarkStart w:id="410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09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0"/>
    <w:bookmarkStart w:id="412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1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2"/>
    <w:bookmarkStart w:id="414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3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4"/>
    <w:bookmarkStart w:id="416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5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6"/>
    <w:bookmarkStart w:id="418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17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18"/>
    <w:bookmarkStart w:id="420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19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20"/>
    <w:bookmarkStart w:id="422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21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2"/>
    <w:bookmarkStart w:id="424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3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4"/>
    <w:bookmarkStart w:id="426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5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6"/>
    <w:bookmarkStart w:id="428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2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28"/>
    <w:bookmarkStart w:id="430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29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30"/>
    <w:bookmarkStart w:id="432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2"/>
    <w:bookmarkStart w:id="433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3"/>
    <w:bookmarkStart w:id="434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4"/>
    <w:bookmarkStart w:id="435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Start w:id="439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9"/>
    <w:bookmarkStart w:id="440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0"/>
    <w:bookmarkEnd w:id="441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9" Target="http://www.whitehouse.gov/blog/2012/03/29/big-data-big-deal" TargetMode="External" /><Relationship Type="http://schemas.openxmlformats.org/officeDocument/2006/relationships/hyperlink" Id="rId427" Target="https://bigdatawg.nist.gov/" TargetMode="External" /><Relationship Type="http://schemas.openxmlformats.org/officeDocument/2006/relationships/hyperlink" Id="rId425" Target="https://bigdatawg.nist.gov/V1_output_docs.php" TargetMode="External" /><Relationship Type="http://schemas.openxmlformats.org/officeDocument/2006/relationships/hyperlink" Id="rId423" Target="https://bigdatawg.nist.gov/V2_output_docs.php" TargetMode="External" /><Relationship Type="http://schemas.openxmlformats.org/officeDocument/2006/relationships/hyperlink" Id="rId431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7" Target="https://github.com/cloudmesh/cloudmesh-nist/commits/master/docs/nistvol8-2.epub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loudmesh/cloudmesh-nist/raw/master/history/NIST.SP.1500-9.pdf" TargetMode="External" /><Relationship Type="http://schemas.openxmlformats.org/officeDocument/2006/relationships/hyperlink" Id="rId421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9" Target="http://www.whitehouse.gov/blog/2012/03/29/big-data-big-deal" TargetMode="External" /><Relationship Type="http://schemas.openxmlformats.org/officeDocument/2006/relationships/hyperlink" Id="rId427" Target="https://bigdatawg.nist.gov/" TargetMode="External" /><Relationship Type="http://schemas.openxmlformats.org/officeDocument/2006/relationships/hyperlink" Id="rId425" Target="https://bigdatawg.nist.gov/V1_output_docs.php" TargetMode="External" /><Relationship Type="http://schemas.openxmlformats.org/officeDocument/2006/relationships/hyperlink" Id="rId423" Target="https://bigdatawg.nist.gov/V2_output_docs.php" TargetMode="External" /><Relationship Type="http://schemas.openxmlformats.org/officeDocument/2006/relationships/hyperlink" Id="rId431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7" Target="https://github.com/cloudmesh/cloudmesh-nist/commits/master/docs/nistvol8-2.epub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loudmesh/cloudmesh-nist/raw/master/history/NIST.SP.1500-9.pdf" TargetMode="External" /><Relationship Type="http://schemas.openxmlformats.org/officeDocument/2006/relationships/hyperlink" Id="rId421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2T16:04:57Z</dcterms:created>
  <dcterms:modified xsi:type="dcterms:W3CDTF">2019-06-12T16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